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FAC95" w14:textId="1A310967" w:rsidR="00AD79AF" w:rsidRPr="00184686" w:rsidRDefault="006B765E" w:rsidP="00184686">
      <w:pPr>
        <w:pStyle w:val="ListParagraph"/>
        <w:ind w:left="0"/>
        <w:jc w:val="center"/>
        <w:rPr>
          <w:rFonts w:ascii="Times New Roman" w:hAnsi="Times New Roman" w:cs="Times New Roman"/>
        </w:rPr>
      </w:pPr>
      <w:r w:rsidRPr="00184686">
        <w:rPr>
          <w:rFonts w:ascii="Times New Roman" w:hAnsi="Times New Roman" w:cs="Times New Roman"/>
        </w:rPr>
        <w:t>Blue Ridge Mountains Rotary</w:t>
      </w:r>
    </w:p>
    <w:p w14:paraId="0691B25C" w14:textId="36EDEF3B" w:rsidR="006B765E" w:rsidRPr="000F7247" w:rsidRDefault="00A371BD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ard of Directors Meeting Minutes</w:t>
      </w:r>
    </w:p>
    <w:p w14:paraId="27E5E696" w14:textId="6B28EFF5" w:rsidR="00A371BD" w:rsidRDefault="001153D7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rmington Country Club</w:t>
      </w:r>
    </w:p>
    <w:p w14:paraId="5F07A175" w14:textId="6F18A7E7" w:rsidR="00A371BD" w:rsidRPr="000F7247" w:rsidRDefault="00EA1216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nuary 19</w:t>
      </w:r>
      <w:r w:rsidR="00B85E02">
        <w:rPr>
          <w:rFonts w:ascii="Times New Roman" w:hAnsi="Times New Roman" w:cs="Times New Roman"/>
        </w:rPr>
        <w:t>, 202</w:t>
      </w:r>
      <w:r>
        <w:rPr>
          <w:rFonts w:ascii="Times New Roman" w:hAnsi="Times New Roman" w:cs="Times New Roman"/>
        </w:rPr>
        <w:t>2</w:t>
      </w:r>
    </w:p>
    <w:p w14:paraId="3F50527F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496F7E2" w14:textId="77777777" w:rsidR="00A371BD" w:rsidRPr="00A371BD" w:rsidRDefault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Directors Present</w:t>
      </w:r>
    </w:p>
    <w:p w14:paraId="23D65380" w14:textId="2A6190D1" w:rsidR="006B765E" w:rsidRDefault="006201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imee Andrews, </w:t>
      </w:r>
      <w:r w:rsidR="0058543C">
        <w:rPr>
          <w:rFonts w:ascii="Times New Roman" w:hAnsi="Times New Roman" w:cs="Times New Roman"/>
        </w:rPr>
        <w:t>Roger Higgins, Ben Horne,</w:t>
      </w:r>
      <w:r w:rsidR="00B85E02">
        <w:rPr>
          <w:rFonts w:ascii="Times New Roman" w:hAnsi="Times New Roman" w:cs="Times New Roman"/>
        </w:rPr>
        <w:t xml:space="preserve"> Sam </w:t>
      </w:r>
      <w:proofErr w:type="spellStart"/>
      <w:r w:rsidR="00B85E02">
        <w:rPr>
          <w:rFonts w:ascii="Times New Roman" w:hAnsi="Times New Roman" w:cs="Times New Roman"/>
        </w:rPr>
        <w:t>Caughron</w:t>
      </w:r>
      <w:proofErr w:type="spellEnd"/>
      <w:r w:rsidR="00B85E02">
        <w:rPr>
          <w:rFonts w:ascii="Times New Roman" w:hAnsi="Times New Roman" w:cs="Times New Roman"/>
        </w:rPr>
        <w:t>,</w:t>
      </w:r>
      <w:r w:rsidR="0058543C">
        <w:rPr>
          <w:rFonts w:ascii="Times New Roman" w:hAnsi="Times New Roman" w:cs="Times New Roman"/>
        </w:rPr>
        <w:t xml:space="preserve"> </w:t>
      </w:r>
      <w:r w:rsidR="005B418D">
        <w:rPr>
          <w:rFonts w:ascii="Times New Roman" w:hAnsi="Times New Roman" w:cs="Times New Roman"/>
        </w:rPr>
        <w:t xml:space="preserve">Thomas Markham, Eddie </w:t>
      </w:r>
      <w:proofErr w:type="spellStart"/>
      <w:r w:rsidR="005B418D">
        <w:rPr>
          <w:rFonts w:ascii="Times New Roman" w:hAnsi="Times New Roman" w:cs="Times New Roman"/>
        </w:rPr>
        <w:t>Karoliussen</w:t>
      </w:r>
      <w:proofErr w:type="spellEnd"/>
      <w:r w:rsidR="00B85E02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Ronda Puryear, Wayne Murphy, Franklin Daniels</w:t>
      </w:r>
      <w:r w:rsidR="00127C82">
        <w:rPr>
          <w:rFonts w:ascii="Times New Roman" w:hAnsi="Times New Roman" w:cs="Times New Roman"/>
        </w:rPr>
        <w:t xml:space="preserve">, Bruce </w:t>
      </w:r>
      <w:proofErr w:type="spellStart"/>
      <w:r w:rsidR="00127C82">
        <w:rPr>
          <w:rFonts w:ascii="Times New Roman" w:hAnsi="Times New Roman" w:cs="Times New Roman"/>
        </w:rPr>
        <w:t>Woodzell</w:t>
      </w:r>
      <w:proofErr w:type="spellEnd"/>
    </w:p>
    <w:p w14:paraId="5268E8E1" w14:textId="266D3B17" w:rsidR="005B418D" w:rsidRPr="000F7247" w:rsidRDefault="005B418D">
      <w:pPr>
        <w:rPr>
          <w:rFonts w:ascii="Times New Roman" w:hAnsi="Times New Roman" w:cs="Times New Roman"/>
        </w:rPr>
      </w:pPr>
    </w:p>
    <w:p w14:paraId="6EEC5042" w14:textId="77777777" w:rsidR="00A371BD" w:rsidRPr="00A371BD" w:rsidRDefault="00A371BD" w:rsidP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Welcome and Call to Order</w:t>
      </w:r>
    </w:p>
    <w:p w14:paraId="7FDA4C89" w14:textId="4293CD24" w:rsidR="006B765E" w:rsidRPr="00A371BD" w:rsidRDefault="00D935B9" w:rsidP="00A371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imee Andrews</w:t>
      </w:r>
      <w:r w:rsidR="00620148">
        <w:rPr>
          <w:rFonts w:ascii="Times New Roman" w:hAnsi="Times New Roman" w:cs="Times New Roman"/>
        </w:rPr>
        <w:t xml:space="preserve">, President, </w:t>
      </w:r>
      <w:r w:rsidR="00A371BD" w:rsidRPr="00A371BD">
        <w:rPr>
          <w:rFonts w:ascii="Times New Roman" w:hAnsi="Times New Roman" w:cs="Times New Roman"/>
        </w:rPr>
        <w:t xml:space="preserve">welcomed everyone and called the meeting to order at </w:t>
      </w:r>
      <w:r w:rsidR="00AD37B1">
        <w:rPr>
          <w:rFonts w:ascii="Times New Roman" w:hAnsi="Times New Roman" w:cs="Times New Roman"/>
        </w:rPr>
        <w:t>8:</w:t>
      </w:r>
      <w:r w:rsidR="00B85E02">
        <w:rPr>
          <w:rFonts w:ascii="Times New Roman" w:hAnsi="Times New Roman" w:cs="Times New Roman"/>
        </w:rPr>
        <w:t>2</w:t>
      </w:r>
      <w:r w:rsidR="00EA1216">
        <w:rPr>
          <w:rFonts w:ascii="Times New Roman" w:hAnsi="Times New Roman" w:cs="Times New Roman"/>
        </w:rPr>
        <w:t>5</w:t>
      </w:r>
      <w:r w:rsidR="00AD37B1">
        <w:rPr>
          <w:rFonts w:ascii="Times New Roman" w:hAnsi="Times New Roman" w:cs="Times New Roman"/>
        </w:rPr>
        <w:t>am</w:t>
      </w:r>
      <w:r w:rsidR="00A371BD" w:rsidRPr="00A371BD">
        <w:rPr>
          <w:rFonts w:ascii="Times New Roman" w:hAnsi="Times New Roman" w:cs="Times New Roman"/>
        </w:rPr>
        <w:t>.</w:t>
      </w:r>
    </w:p>
    <w:p w14:paraId="523F7B14" w14:textId="77777777" w:rsidR="00B85E02" w:rsidRDefault="00B85E02" w:rsidP="00B85E02">
      <w:pPr>
        <w:rPr>
          <w:rFonts w:ascii="Times New Roman" w:hAnsi="Times New Roman" w:cs="Times New Roman"/>
          <w:b/>
          <w:bCs/>
        </w:rPr>
      </w:pPr>
    </w:p>
    <w:p w14:paraId="162C6639" w14:textId="2791DE12" w:rsidR="00B85E02" w:rsidRPr="00A371BD" w:rsidRDefault="00B85E02" w:rsidP="00B85E0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Meeting Minutes</w:t>
      </w:r>
    </w:p>
    <w:p w14:paraId="2282A7CC" w14:textId="405A5600" w:rsidR="00634CD4" w:rsidRDefault="00634CD4" w:rsidP="00000F2A">
      <w:pPr>
        <w:rPr>
          <w:rFonts w:ascii="Times New Roman" w:hAnsi="Times New Roman" w:cs="Times New Roman"/>
        </w:rPr>
      </w:pPr>
    </w:p>
    <w:p w14:paraId="1D760448" w14:textId="1467225A" w:rsidR="00B85E02" w:rsidRPr="00C80AC4" w:rsidRDefault="00B85E02" w:rsidP="00B85E02">
      <w:pPr>
        <w:pStyle w:val="ListParagraph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Sam </w:t>
      </w:r>
      <w:proofErr w:type="spellStart"/>
      <w:r>
        <w:rPr>
          <w:rFonts w:ascii="Times New Roman" w:hAnsi="Times New Roman" w:cs="Times New Roman"/>
          <w:i/>
          <w:iCs/>
        </w:rPr>
        <w:t>Caughron</w:t>
      </w:r>
      <w:proofErr w:type="spellEnd"/>
      <w:r>
        <w:rPr>
          <w:rFonts w:ascii="Times New Roman" w:hAnsi="Times New Roman" w:cs="Times New Roman"/>
          <w:i/>
          <w:iCs/>
        </w:rPr>
        <w:t xml:space="preserve"> moves to accept the minutes from </w:t>
      </w:r>
      <w:r w:rsidR="00EA1216">
        <w:rPr>
          <w:rFonts w:ascii="Times New Roman" w:hAnsi="Times New Roman" w:cs="Times New Roman"/>
          <w:i/>
          <w:iCs/>
        </w:rPr>
        <w:t>November 17</w:t>
      </w:r>
      <w:r w:rsidR="00127C82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meeting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 w:rsidR="00EA1216">
        <w:rPr>
          <w:rFonts w:ascii="Times New Roman" w:hAnsi="Times New Roman" w:cs="Times New Roman"/>
          <w:i/>
          <w:iCs/>
        </w:rPr>
        <w:t>Ronda Puryear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6C6328E7" w14:textId="720A3690" w:rsidR="00CB6EC0" w:rsidRDefault="00CB6EC0" w:rsidP="00000F2A">
      <w:pPr>
        <w:rPr>
          <w:rFonts w:ascii="Times New Roman" w:hAnsi="Times New Roman" w:cs="Times New Roman"/>
        </w:rPr>
      </w:pPr>
    </w:p>
    <w:p w14:paraId="7294116D" w14:textId="77777777" w:rsidR="00C64306" w:rsidRPr="001A5D51" w:rsidRDefault="00C64306" w:rsidP="00C64306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Vice President/Membership</w:t>
      </w:r>
    </w:p>
    <w:p w14:paraId="356D66DA" w14:textId="77777777" w:rsidR="00C64306" w:rsidRDefault="00C64306" w:rsidP="00C643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n Horne, Vice President, gave an update on new membership activity.</w:t>
      </w:r>
    </w:p>
    <w:p w14:paraId="410F9488" w14:textId="77777777" w:rsidR="00C64306" w:rsidRDefault="00C64306" w:rsidP="00C64306">
      <w:pPr>
        <w:rPr>
          <w:rFonts w:ascii="Times New Roman" w:hAnsi="Times New Roman" w:cs="Times New Roman"/>
        </w:rPr>
      </w:pPr>
    </w:p>
    <w:p w14:paraId="22233875" w14:textId="066520BB" w:rsidR="00C64306" w:rsidRDefault="00EA121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ntly inducted three new members</w:t>
      </w:r>
      <w:r w:rsidR="00C64306">
        <w:rPr>
          <w:rFonts w:ascii="Times New Roman" w:hAnsi="Times New Roman" w:cs="Times New Roman"/>
        </w:rPr>
        <w:t xml:space="preserve">: James </w:t>
      </w:r>
      <w:r>
        <w:rPr>
          <w:rFonts w:ascii="Times New Roman" w:hAnsi="Times New Roman" w:cs="Times New Roman"/>
        </w:rPr>
        <w:t>Brown</w:t>
      </w:r>
      <w:r w:rsidR="00C64306">
        <w:rPr>
          <w:rFonts w:ascii="Times New Roman" w:hAnsi="Times New Roman" w:cs="Times New Roman"/>
        </w:rPr>
        <w:t xml:space="preserve">, Eric </w:t>
      </w:r>
      <w:proofErr w:type="spellStart"/>
      <w:r w:rsidR="00C64306">
        <w:rPr>
          <w:rFonts w:ascii="Times New Roman" w:hAnsi="Times New Roman" w:cs="Times New Roman"/>
        </w:rPr>
        <w:t>Nianouris</w:t>
      </w:r>
      <w:proofErr w:type="spellEnd"/>
      <w:r w:rsidR="00C64306">
        <w:rPr>
          <w:rFonts w:ascii="Times New Roman" w:hAnsi="Times New Roman" w:cs="Times New Roman"/>
        </w:rPr>
        <w:t xml:space="preserve">, and Hayden Ardrey. </w:t>
      </w:r>
      <w:r>
        <w:rPr>
          <w:rFonts w:ascii="Times New Roman" w:hAnsi="Times New Roman" w:cs="Times New Roman"/>
        </w:rPr>
        <w:t>Andy Jenkins will be inducted soon.</w:t>
      </w:r>
    </w:p>
    <w:p w14:paraId="375116AB" w14:textId="7B36EFC9" w:rsidR="00C64306" w:rsidRDefault="00C6430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cus Cromwell </w:t>
      </w:r>
      <w:r w:rsidR="00EA1216">
        <w:rPr>
          <w:rFonts w:ascii="Times New Roman" w:hAnsi="Times New Roman" w:cs="Times New Roman"/>
        </w:rPr>
        <w:t>completed orientation and will be submitting his application soon.</w:t>
      </w:r>
    </w:p>
    <w:p w14:paraId="0599D8FA" w14:textId="4C6A4AE5" w:rsidR="00EA1216" w:rsidRDefault="00EA121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amie </w:t>
      </w:r>
      <w:proofErr w:type="spellStart"/>
      <w:r>
        <w:rPr>
          <w:rFonts w:ascii="Times New Roman" w:hAnsi="Times New Roman" w:cs="Times New Roman"/>
        </w:rPr>
        <w:t>Yowell</w:t>
      </w:r>
      <w:proofErr w:type="spellEnd"/>
      <w:r>
        <w:rPr>
          <w:rFonts w:ascii="Times New Roman" w:hAnsi="Times New Roman" w:cs="Times New Roman"/>
        </w:rPr>
        <w:t xml:space="preserve"> is scheduled to complete orientation.</w:t>
      </w:r>
    </w:p>
    <w:p w14:paraId="5B1BB736" w14:textId="2A168648" w:rsidR="00C64306" w:rsidRDefault="00C64306" w:rsidP="00000F2A">
      <w:pPr>
        <w:rPr>
          <w:rFonts w:ascii="Times New Roman" w:hAnsi="Times New Roman" w:cs="Times New Roman"/>
        </w:rPr>
      </w:pPr>
    </w:p>
    <w:p w14:paraId="16B60D91" w14:textId="77777777" w:rsidR="00EA1216" w:rsidRDefault="00EA1216" w:rsidP="00EA1216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President Elect</w:t>
      </w:r>
    </w:p>
    <w:p w14:paraId="613342A6" w14:textId="53A05462" w:rsidR="00EA1216" w:rsidRDefault="00EA1216" w:rsidP="00EA12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ger Higgins, President-Elect, gave an update on his preparations for next year:</w:t>
      </w:r>
    </w:p>
    <w:p w14:paraId="48D21575" w14:textId="3E8E0BE3" w:rsidR="00EA1216" w:rsidRDefault="00EA1216" w:rsidP="00EA1216">
      <w:pPr>
        <w:rPr>
          <w:rFonts w:ascii="Times New Roman" w:hAnsi="Times New Roman" w:cs="Times New Roman"/>
        </w:rPr>
      </w:pPr>
    </w:p>
    <w:p w14:paraId="6A6AC9E5" w14:textId="042C8103" w:rsidR="00EA1216" w:rsidRDefault="00EA1216" w:rsidP="00EA12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TS (President-Elect Training Seminar) is underway, which includes nine classes.</w:t>
      </w:r>
    </w:p>
    <w:p w14:paraId="3A5DFC39" w14:textId="5D902494" w:rsidR="00EA1216" w:rsidRDefault="00EA1216" w:rsidP="00EA12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ger has observed that we are an exception in terms of our membership strength – this is a challenge for Rotary more broadly even though we as a club are doing well.</w:t>
      </w:r>
    </w:p>
    <w:p w14:paraId="7DD829B0" w14:textId="5B238E5D" w:rsidR="00EA1216" w:rsidRDefault="00EA1216" w:rsidP="00EA1216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discussion ensued about the strength of other clubs locally and whether </w:t>
      </w:r>
      <w:r w:rsidR="00AD3065">
        <w:rPr>
          <w:rFonts w:ascii="Times New Roman" w:hAnsi="Times New Roman" w:cs="Times New Roman"/>
        </w:rPr>
        <w:t xml:space="preserve">club mergers had ever been discussed. President Aimee Andrews noted that this is not something being discussed at this time. </w:t>
      </w:r>
    </w:p>
    <w:p w14:paraId="3D2A3167" w14:textId="77777777" w:rsidR="00EA1216" w:rsidRDefault="00EA1216" w:rsidP="00000F2A">
      <w:pPr>
        <w:rPr>
          <w:rFonts w:ascii="Times New Roman" w:hAnsi="Times New Roman" w:cs="Times New Roman"/>
        </w:rPr>
      </w:pPr>
    </w:p>
    <w:p w14:paraId="5728C404" w14:textId="77777777" w:rsidR="00E37D16" w:rsidRPr="00C579C6" w:rsidRDefault="00E37D16" w:rsidP="00E37D16">
      <w:pPr>
        <w:rPr>
          <w:rFonts w:ascii="Times New Roman" w:hAnsi="Times New Roman" w:cs="Times New Roman"/>
          <w:b/>
          <w:bCs/>
        </w:rPr>
      </w:pPr>
      <w:r w:rsidRPr="00C579C6">
        <w:rPr>
          <w:rFonts w:ascii="Times New Roman" w:hAnsi="Times New Roman" w:cs="Times New Roman"/>
          <w:b/>
          <w:bCs/>
        </w:rPr>
        <w:t>Financial Report</w:t>
      </w:r>
    </w:p>
    <w:p w14:paraId="51F4BCA5" w14:textId="269DDD60" w:rsidR="00E37D16" w:rsidRDefault="00B85E02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m </w:t>
      </w:r>
      <w:proofErr w:type="spellStart"/>
      <w:r>
        <w:rPr>
          <w:rFonts w:ascii="Times New Roman" w:hAnsi="Times New Roman" w:cs="Times New Roman"/>
        </w:rPr>
        <w:t>Caughron</w:t>
      </w:r>
      <w:proofErr w:type="spellEnd"/>
      <w:r w:rsidR="00E37D16">
        <w:rPr>
          <w:rFonts w:ascii="Times New Roman" w:hAnsi="Times New Roman" w:cs="Times New Roman"/>
        </w:rPr>
        <w:t xml:space="preserve">, Treasurer, </w:t>
      </w:r>
      <w:r w:rsidR="000F09D3">
        <w:rPr>
          <w:rFonts w:ascii="Times New Roman" w:hAnsi="Times New Roman" w:cs="Times New Roman"/>
        </w:rPr>
        <w:t>gave an update on the financial situation</w:t>
      </w:r>
      <w:r w:rsidR="00E37D16">
        <w:rPr>
          <w:rFonts w:ascii="Times New Roman" w:hAnsi="Times New Roman" w:cs="Times New Roman"/>
        </w:rPr>
        <w:t>.</w:t>
      </w:r>
    </w:p>
    <w:p w14:paraId="017B809C" w14:textId="1714A6C3" w:rsidR="00E37D16" w:rsidRDefault="00E37D16" w:rsidP="00E37D16">
      <w:pPr>
        <w:rPr>
          <w:rFonts w:ascii="Times New Roman" w:hAnsi="Times New Roman" w:cs="Times New Roman"/>
        </w:rPr>
      </w:pPr>
    </w:p>
    <w:p w14:paraId="6434ED56" w14:textId="26D5C20F" w:rsidR="002544DD" w:rsidRDefault="00C6430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ick Books</w:t>
      </w:r>
      <w:r w:rsidR="002544DD">
        <w:rPr>
          <w:rFonts w:ascii="Times New Roman" w:hAnsi="Times New Roman" w:cs="Times New Roman"/>
        </w:rPr>
        <w:t xml:space="preserve">: </w:t>
      </w:r>
      <w:r w:rsidR="00AD3065">
        <w:rPr>
          <w:rFonts w:ascii="Times New Roman" w:hAnsi="Times New Roman" w:cs="Times New Roman"/>
        </w:rPr>
        <w:t xml:space="preserve">Integration of our data with the new Quick Books platform is underway and being handled by </w:t>
      </w:r>
      <w:proofErr w:type="spellStart"/>
      <w:r w:rsidR="00AD3065">
        <w:rPr>
          <w:rFonts w:ascii="Times New Roman" w:hAnsi="Times New Roman" w:cs="Times New Roman"/>
        </w:rPr>
        <w:t>Hantzmon</w:t>
      </w:r>
      <w:proofErr w:type="spellEnd"/>
      <w:r w:rsidR="00AD3065">
        <w:rPr>
          <w:rFonts w:ascii="Times New Roman" w:hAnsi="Times New Roman" w:cs="Times New Roman"/>
        </w:rPr>
        <w:t xml:space="preserve"> &amp; </w:t>
      </w:r>
      <w:proofErr w:type="spellStart"/>
      <w:r w:rsidR="00AD3065">
        <w:rPr>
          <w:rFonts w:ascii="Times New Roman" w:hAnsi="Times New Roman" w:cs="Times New Roman"/>
        </w:rPr>
        <w:t>Wiebel</w:t>
      </w:r>
      <w:proofErr w:type="spellEnd"/>
      <w:r w:rsidR="00AD3065">
        <w:rPr>
          <w:rFonts w:ascii="Times New Roman" w:hAnsi="Times New Roman" w:cs="Times New Roman"/>
        </w:rPr>
        <w:t>.</w:t>
      </w:r>
    </w:p>
    <w:p w14:paraId="6669F322" w14:textId="71826E1F" w:rsidR="00AD3065" w:rsidRDefault="00AD3065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undation funds: The foundation fund with CACF is up to $176,000.</w:t>
      </w:r>
    </w:p>
    <w:p w14:paraId="33C78FB4" w14:textId="447132BF" w:rsidR="00AD3065" w:rsidRDefault="00AD3065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CDB transition: The goal is to have the DACDB transition complete in time for the April 1 billing.</w:t>
      </w:r>
    </w:p>
    <w:p w14:paraId="55845451" w14:textId="77777777" w:rsidR="00C64306" w:rsidRPr="00C64306" w:rsidRDefault="00C64306" w:rsidP="00C64306">
      <w:pPr>
        <w:pStyle w:val="ListParagraph"/>
        <w:ind w:left="1440"/>
        <w:rPr>
          <w:rFonts w:ascii="Times New Roman" w:hAnsi="Times New Roman" w:cs="Times New Roman"/>
        </w:rPr>
      </w:pPr>
    </w:p>
    <w:p w14:paraId="0AB1B020" w14:textId="77777777" w:rsidR="006E2CA4" w:rsidRPr="00690811" w:rsidRDefault="006E2CA4" w:rsidP="006E2CA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b Service</w:t>
      </w:r>
    </w:p>
    <w:p w14:paraId="5DBE6369" w14:textId="1EF22A22" w:rsidR="006E2CA4" w:rsidRDefault="00863BB7" w:rsidP="006E2C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nda Puryear</w:t>
      </w:r>
      <w:r w:rsidR="006E2CA4">
        <w:rPr>
          <w:rFonts w:ascii="Times New Roman" w:hAnsi="Times New Roman" w:cs="Times New Roman"/>
        </w:rPr>
        <w:t>, Service co-chair, presented the following update:</w:t>
      </w:r>
    </w:p>
    <w:p w14:paraId="1AAA2EEF" w14:textId="0DD73DE6" w:rsidR="006E2CA4" w:rsidRDefault="006E2CA4" w:rsidP="006E2CA4">
      <w:pPr>
        <w:rPr>
          <w:rFonts w:ascii="Times New Roman" w:hAnsi="Times New Roman" w:cs="Times New Roman"/>
        </w:rPr>
      </w:pPr>
    </w:p>
    <w:p w14:paraId="33266848" w14:textId="37002ECD" w:rsidR="00863BB7" w:rsidRDefault="0079060F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RC Refugee Resettlement</w:t>
      </w:r>
      <w:r w:rsidR="00863BB7">
        <w:rPr>
          <w:rFonts w:ascii="Times New Roman" w:hAnsi="Times New Roman" w:cs="Times New Roman"/>
        </w:rPr>
        <w:t xml:space="preserve">: </w:t>
      </w:r>
      <w:r w:rsidR="00B83601">
        <w:rPr>
          <w:rFonts w:ascii="Times New Roman" w:hAnsi="Times New Roman" w:cs="Times New Roman"/>
        </w:rPr>
        <w:t>The service chairs had a Zoom call with the Warrenton club which has hosted refugees in the past</w:t>
      </w:r>
      <w:r w:rsidR="00863BB7">
        <w:rPr>
          <w:rFonts w:ascii="Times New Roman" w:hAnsi="Times New Roman" w:cs="Times New Roman"/>
        </w:rPr>
        <w:t>.</w:t>
      </w:r>
      <w:r w:rsidR="00B83601">
        <w:rPr>
          <w:rFonts w:ascii="Times New Roman" w:hAnsi="Times New Roman" w:cs="Times New Roman"/>
        </w:rPr>
        <w:t xml:space="preserve"> They recommended serving as a hub to organize efforts rather than taking on families directly.</w:t>
      </w:r>
    </w:p>
    <w:p w14:paraId="358E582F" w14:textId="73965979" w:rsidR="00B83601" w:rsidRDefault="00B83601" w:rsidP="00B83601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-chair Dan Alley will send an email to the club looking for property managers/owners who may have apartments to rent to refugees.</w:t>
      </w:r>
    </w:p>
    <w:p w14:paraId="1D4736BE" w14:textId="6DEE102E" w:rsidR="0079060F" w:rsidRPr="00B83601" w:rsidRDefault="00B83601" w:rsidP="00B836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lvation Army: Will try to encourage new members to participate as this is a good way to meet members.</w:t>
      </w:r>
    </w:p>
    <w:p w14:paraId="70DA115B" w14:textId="77777777" w:rsidR="0079060F" w:rsidRDefault="0079060F" w:rsidP="006E2CA4">
      <w:pPr>
        <w:rPr>
          <w:rFonts w:ascii="Times New Roman" w:hAnsi="Times New Roman" w:cs="Times New Roman"/>
        </w:rPr>
      </w:pPr>
    </w:p>
    <w:p w14:paraId="3BDD7358" w14:textId="77777777" w:rsidR="006E2CA4" w:rsidRPr="00AA3CF0" w:rsidRDefault="006E2CA4" w:rsidP="006E2CA4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 xml:space="preserve">Club </w:t>
      </w:r>
      <w:proofErr w:type="spellStart"/>
      <w:r w:rsidRPr="00AA3CF0">
        <w:rPr>
          <w:rFonts w:ascii="Times New Roman" w:hAnsi="Times New Roman" w:cs="Times New Roman"/>
          <w:b/>
          <w:bCs/>
        </w:rPr>
        <w:t>Admins</w:t>
      </w:r>
      <w:r>
        <w:rPr>
          <w:rFonts w:ascii="Times New Roman" w:hAnsi="Times New Roman" w:cs="Times New Roman"/>
          <w:b/>
          <w:bCs/>
        </w:rPr>
        <w:t>tration</w:t>
      </w:r>
      <w:proofErr w:type="spellEnd"/>
    </w:p>
    <w:p w14:paraId="399ED78D" w14:textId="456300F7" w:rsidR="006E2CA4" w:rsidRDefault="001F13F9" w:rsidP="006E2C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yne Murphy, Club Admin co-chair, gave the following updates:</w:t>
      </w:r>
    </w:p>
    <w:p w14:paraId="759EA8CC" w14:textId="0228CC31" w:rsidR="001F13F9" w:rsidRDefault="001F13F9" w:rsidP="006E2CA4">
      <w:pPr>
        <w:rPr>
          <w:rFonts w:ascii="Times New Roman" w:hAnsi="Times New Roman" w:cs="Times New Roman"/>
        </w:rPr>
      </w:pPr>
    </w:p>
    <w:p w14:paraId="636FEF9F" w14:textId="7AD1D3A4" w:rsidR="00B83601" w:rsidRDefault="00B83601" w:rsidP="00F2232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 member events: There has been some interest in having a new member event.</w:t>
      </w:r>
    </w:p>
    <w:p w14:paraId="5EB13D54" w14:textId="518FFE12" w:rsidR="00B83601" w:rsidRDefault="00B83601" w:rsidP="00F2232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ring Fling: In the past, this has been hosted at Keith Woodard’s house. The co-chairs will check with Keith to see about holding one this year.</w:t>
      </w:r>
    </w:p>
    <w:p w14:paraId="6712275F" w14:textId="77777777" w:rsidR="00863BB7" w:rsidRPr="001F13F9" w:rsidRDefault="00863BB7" w:rsidP="001F13F9">
      <w:pPr>
        <w:rPr>
          <w:rFonts w:ascii="Times New Roman" w:hAnsi="Times New Roman" w:cs="Times New Roman"/>
        </w:rPr>
      </w:pPr>
    </w:p>
    <w:p w14:paraId="32724D87" w14:textId="71584CBD" w:rsidR="00496BDF" w:rsidRDefault="00496BDF" w:rsidP="00496B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Diversity Committee</w:t>
      </w:r>
    </w:p>
    <w:p w14:paraId="308ACBE6" w14:textId="4CD8B78F" w:rsidR="00496BDF" w:rsidRDefault="00496BDF" w:rsidP="008800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die K., chair of the committee, </w:t>
      </w:r>
      <w:r w:rsidR="00355B80">
        <w:rPr>
          <w:rFonts w:ascii="Times New Roman" w:hAnsi="Times New Roman" w:cs="Times New Roman"/>
        </w:rPr>
        <w:t>gave the following updates.</w:t>
      </w:r>
    </w:p>
    <w:p w14:paraId="5230B392" w14:textId="77777777" w:rsidR="00970B2B" w:rsidRDefault="00970B2B" w:rsidP="00970B2B">
      <w:pPr>
        <w:pStyle w:val="ListParagraph"/>
        <w:rPr>
          <w:rFonts w:ascii="Times New Roman" w:hAnsi="Times New Roman" w:cs="Times New Roman"/>
        </w:rPr>
      </w:pPr>
    </w:p>
    <w:p w14:paraId="3106B9B9" w14:textId="02F78A1F" w:rsidR="00355B80" w:rsidRDefault="00B83601" w:rsidP="00F223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rvice project: There is interest in doing more service projects in the club, particularly getting back to the level of activity pre-COVID.</w:t>
      </w:r>
    </w:p>
    <w:p w14:paraId="1B738A03" w14:textId="1DECC99C" w:rsidR="00B83601" w:rsidRPr="00B83601" w:rsidRDefault="00B83601" w:rsidP="00E624D3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ident-Elect Roger Higgins suggested organizing a service project working with minority communities.</w:t>
      </w:r>
    </w:p>
    <w:p w14:paraId="36DB49AC" w14:textId="77777777" w:rsidR="00B83601" w:rsidRDefault="00B83601" w:rsidP="00E624D3">
      <w:pPr>
        <w:rPr>
          <w:rFonts w:ascii="Times New Roman" w:hAnsi="Times New Roman" w:cs="Times New Roman"/>
        </w:rPr>
      </w:pPr>
    </w:p>
    <w:p w14:paraId="6C423D58" w14:textId="77777777" w:rsidR="00F22321" w:rsidRPr="00640148" w:rsidRDefault="00F22321" w:rsidP="00F22321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Club Executive Secretary</w:t>
      </w:r>
    </w:p>
    <w:p w14:paraId="44385619" w14:textId="13ACF4A1" w:rsidR="00F22321" w:rsidRPr="00F35C7F" w:rsidRDefault="00F22321" w:rsidP="00F2232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uce </w:t>
      </w:r>
      <w:proofErr w:type="spellStart"/>
      <w:r>
        <w:rPr>
          <w:rFonts w:ascii="Times New Roman" w:hAnsi="Times New Roman" w:cs="Times New Roman"/>
        </w:rPr>
        <w:t>Woodzell</w:t>
      </w:r>
      <w:proofErr w:type="spellEnd"/>
      <w:r>
        <w:rPr>
          <w:rFonts w:ascii="Times New Roman" w:hAnsi="Times New Roman" w:cs="Times New Roman"/>
        </w:rPr>
        <w:t xml:space="preserve">, executive secretary, reported that </w:t>
      </w:r>
      <w:r w:rsidR="0074470E">
        <w:rPr>
          <w:rFonts w:ascii="Times New Roman" w:hAnsi="Times New Roman" w:cs="Times New Roman"/>
        </w:rPr>
        <w:t xml:space="preserve">using DACDB to </w:t>
      </w:r>
      <w:r w:rsidR="0079060F">
        <w:rPr>
          <w:rFonts w:ascii="Times New Roman" w:hAnsi="Times New Roman" w:cs="Times New Roman"/>
        </w:rPr>
        <w:t>host our website would cost $530 per year</w:t>
      </w:r>
      <w:r>
        <w:rPr>
          <w:rFonts w:ascii="Times New Roman" w:hAnsi="Times New Roman" w:cs="Times New Roman"/>
        </w:rPr>
        <w:t>.</w:t>
      </w:r>
    </w:p>
    <w:p w14:paraId="416574E5" w14:textId="0850A6C5" w:rsidR="00F22321" w:rsidRDefault="00F22321" w:rsidP="00E624D3">
      <w:pPr>
        <w:rPr>
          <w:rFonts w:ascii="Times New Roman" w:hAnsi="Times New Roman" w:cs="Times New Roman"/>
        </w:rPr>
      </w:pPr>
    </w:p>
    <w:p w14:paraId="281215CF" w14:textId="77777777" w:rsidR="00EA1216" w:rsidRPr="00F42C0B" w:rsidRDefault="00EA1216" w:rsidP="00EA1216">
      <w:pPr>
        <w:rPr>
          <w:rFonts w:ascii="Times New Roman" w:hAnsi="Times New Roman" w:cs="Times New Roman"/>
          <w:b/>
          <w:bCs/>
        </w:rPr>
      </w:pPr>
      <w:r w:rsidRPr="00F42C0B">
        <w:rPr>
          <w:rFonts w:ascii="Times New Roman" w:hAnsi="Times New Roman" w:cs="Times New Roman"/>
          <w:b/>
          <w:bCs/>
        </w:rPr>
        <w:t>Secretary’s Report</w:t>
      </w:r>
    </w:p>
    <w:p w14:paraId="58DB7BB1" w14:textId="77777777" w:rsidR="00EA1216" w:rsidRPr="00EA1216" w:rsidRDefault="00EA1216" w:rsidP="00EA12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1E131501" w14:textId="77777777" w:rsidR="00AD3065" w:rsidRPr="00AD3065" w:rsidRDefault="00AD3065" w:rsidP="00AD3065">
      <w:pPr>
        <w:rPr>
          <w:rFonts w:ascii="Times New Roman" w:hAnsi="Times New Roman" w:cs="Times New Roman"/>
        </w:rPr>
      </w:pPr>
    </w:p>
    <w:p w14:paraId="4FD48256" w14:textId="0CFE97D2" w:rsidR="00AD3065" w:rsidRDefault="00AD3065" w:rsidP="00AD30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ublic Relations</w:t>
      </w:r>
    </w:p>
    <w:p w14:paraId="56120960" w14:textId="5D19864D" w:rsidR="00AD3065" w:rsidRDefault="00AD3065" w:rsidP="00AD30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191A7BF5" w14:textId="77777777" w:rsidR="00EA1216" w:rsidRDefault="00EA1216" w:rsidP="00E624D3">
      <w:pPr>
        <w:rPr>
          <w:rFonts w:ascii="Times New Roman" w:hAnsi="Times New Roman" w:cs="Times New Roman"/>
        </w:rPr>
      </w:pPr>
    </w:p>
    <w:p w14:paraId="4EE1E550" w14:textId="77777777" w:rsidR="00863BB7" w:rsidRPr="00640148" w:rsidRDefault="00863BB7" w:rsidP="00863BB7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Program Chairs</w:t>
      </w:r>
    </w:p>
    <w:p w14:paraId="4B271AB5" w14:textId="196BE7A6" w:rsidR="00863BB7" w:rsidRDefault="00863BB7" w:rsidP="00863B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5BA28D17" w14:textId="77777777" w:rsidR="00863BB7" w:rsidRDefault="00863BB7" w:rsidP="00863BB7">
      <w:pPr>
        <w:rPr>
          <w:rFonts w:ascii="Times New Roman" w:hAnsi="Times New Roman" w:cs="Times New Roman"/>
        </w:rPr>
      </w:pPr>
    </w:p>
    <w:p w14:paraId="4BC6B4EA" w14:textId="77777777" w:rsidR="00863BB7" w:rsidRPr="00640148" w:rsidRDefault="00863BB7" w:rsidP="00863BB7">
      <w:pPr>
        <w:rPr>
          <w:rFonts w:ascii="Times New Roman" w:hAnsi="Times New Roman" w:cs="Times New Roman"/>
          <w:b/>
          <w:bCs/>
        </w:rPr>
      </w:pPr>
      <w:r w:rsidRPr="007C68B9">
        <w:rPr>
          <w:rFonts w:ascii="Times New Roman" w:hAnsi="Times New Roman" w:cs="Times New Roman"/>
          <w:b/>
          <w:bCs/>
        </w:rPr>
        <w:t xml:space="preserve">International </w:t>
      </w:r>
      <w:r>
        <w:rPr>
          <w:rFonts w:ascii="Times New Roman" w:hAnsi="Times New Roman" w:cs="Times New Roman"/>
          <w:b/>
          <w:bCs/>
        </w:rPr>
        <w:t>/ Foundation</w:t>
      </w:r>
    </w:p>
    <w:p w14:paraId="21176434" w14:textId="77777777" w:rsidR="00863BB7" w:rsidRDefault="00863BB7" w:rsidP="00863B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5AB43854" w14:textId="77777777" w:rsidR="00863BB7" w:rsidRDefault="00863BB7" w:rsidP="00E624D3">
      <w:pPr>
        <w:rPr>
          <w:rFonts w:ascii="Times New Roman" w:hAnsi="Times New Roman" w:cs="Times New Roman"/>
        </w:rPr>
      </w:pPr>
    </w:p>
    <w:p w14:paraId="4DF9E944" w14:textId="77777777" w:rsidR="00355B80" w:rsidRPr="00A371BD" w:rsidRDefault="00355B80" w:rsidP="00355B80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President’s Report</w:t>
      </w:r>
    </w:p>
    <w:p w14:paraId="0D995260" w14:textId="7AEAE9FF" w:rsidR="00355B80" w:rsidRDefault="007807EB" w:rsidP="00E624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3E05DAF" w14:textId="77777777" w:rsidR="00127C82" w:rsidRDefault="00127C82" w:rsidP="00127C82">
      <w:pPr>
        <w:rPr>
          <w:rFonts w:ascii="Times New Roman" w:hAnsi="Times New Roman" w:cs="Times New Roman"/>
        </w:rPr>
      </w:pPr>
    </w:p>
    <w:p w14:paraId="4176D6F2" w14:textId="77777777" w:rsidR="00127C82" w:rsidRPr="00640148" w:rsidRDefault="00127C82" w:rsidP="00127C82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Past President</w:t>
      </w:r>
    </w:p>
    <w:p w14:paraId="0720C9A0" w14:textId="77777777" w:rsidR="00127C82" w:rsidRDefault="00127C82" w:rsidP="00127C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5FC8753" w14:textId="77777777" w:rsidR="00127C82" w:rsidRDefault="00127C82" w:rsidP="00A7099E">
      <w:pPr>
        <w:rPr>
          <w:rFonts w:ascii="Times New Roman" w:hAnsi="Times New Roman" w:cs="Times New Roman"/>
        </w:rPr>
      </w:pPr>
    </w:p>
    <w:p w14:paraId="2ACFC4FE" w14:textId="1D0F2375" w:rsidR="00F17F8B" w:rsidRDefault="00F17F8B" w:rsidP="00640148">
      <w:pPr>
        <w:rPr>
          <w:rFonts w:ascii="Times New Roman" w:hAnsi="Times New Roman" w:cs="Times New Roman"/>
        </w:rPr>
      </w:pPr>
      <w:r w:rsidRPr="00A7099E">
        <w:rPr>
          <w:rFonts w:ascii="Times New Roman" w:hAnsi="Times New Roman" w:cs="Times New Roman"/>
        </w:rPr>
        <w:lastRenderedPageBreak/>
        <w:t xml:space="preserve">There being no further the business the meeting was adjourned at </w:t>
      </w:r>
      <w:r w:rsidR="00FE49C1">
        <w:rPr>
          <w:rFonts w:ascii="Times New Roman" w:hAnsi="Times New Roman" w:cs="Times New Roman"/>
        </w:rPr>
        <w:t>9:</w:t>
      </w:r>
      <w:r w:rsidR="00B83601">
        <w:rPr>
          <w:rFonts w:ascii="Times New Roman" w:hAnsi="Times New Roman" w:cs="Times New Roman"/>
        </w:rPr>
        <w:t>1</w:t>
      </w:r>
      <w:r w:rsidR="00127C82">
        <w:rPr>
          <w:rFonts w:ascii="Times New Roman" w:hAnsi="Times New Roman" w:cs="Times New Roman"/>
        </w:rPr>
        <w:t>3</w:t>
      </w:r>
      <w:r w:rsidR="007E7DBD">
        <w:rPr>
          <w:rFonts w:ascii="Times New Roman" w:hAnsi="Times New Roman" w:cs="Times New Roman"/>
        </w:rPr>
        <w:t>am</w:t>
      </w:r>
      <w:r w:rsidRPr="00A7099E">
        <w:rPr>
          <w:rFonts w:ascii="Times New Roman" w:hAnsi="Times New Roman" w:cs="Times New Roman"/>
        </w:rPr>
        <w:t xml:space="preserve">. </w:t>
      </w:r>
    </w:p>
    <w:p w14:paraId="0B5F61C1" w14:textId="77777777" w:rsidR="00640148" w:rsidRPr="00640148" w:rsidRDefault="00640148" w:rsidP="00640148">
      <w:pPr>
        <w:rPr>
          <w:rFonts w:ascii="Times New Roman" w:hAnsi="Times New Roman" w:cs="Times New Roman"/>
        </w:rPr>
      </w:pPr>
    </w:p>
    <w:p w14:paraId="3D513371" w14:textId="02E828B9" w:rsidR="00DD165F" w:rsidRPr="000F7247" w:rsidRDefault="00DD165F" w:rsidP="00A7099E">
      <w:pPr>
        <w:rPr>
          <w:rFonts w:ascii="Times New Roman" w:hAnsi="Times New Roman" w:cs="Times New Roman"/>
        </w:rPr>
      </w:pPr>
      <w:r w:rsidRPr="000F7247">
        <w:rPr>
          <w:rFonts w:ascii="Times New Roman" w:hAnsi="Times New Roman" w:cs="Times New Roman"/>
        </w:rPr>
        <w:t>Respectfully submitted,</w:t>
      </w:r>
    </w:p>
    <w:p w14:paraId="05FC3A8A" w14:textId="77777777" w:rsidR="00A7099E" w:rsidRDefault="00A7099E" w:rsidP="00A7099E">
      <w:pPr>
        <w:rPr>
          <w:rFonts w:ascii="Times New Roman" w:hAnsi="Times New Roman" w:cs="Times New Roman"/>
        </w:rPr>
      </w:pPr>
    </w:p>
    <w:p w14:paraId="1F6EF24A" w14:textId="3D03FDC5" w:rsidR="00DD165F" w:rsidRPr="000F7247" w:rsidRDefault="00F35C7F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</w:t>
      </w:r>
      <w:r w:rsidR="00DD165F" w:rsidRPr="000F7247">
        <w:rPr>
          <w:rFonts w:ascii="Times New Roman" w:hAnsi="Times New Roman" w:cs="Times New Roman"/>
        </w:rPr>
        <w:t>, Secretary</w:t>
      </w:r>
    </w:p>
    <w:sectPr w:rsidR="00DD165F" w:rsidRPr="000F7247" w:rsidSect="00AA6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05B13"/>
    <w:multiLevelType w:val="hybridMultilevel"/>
    <w:tmpl w:val="407A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E7632"/>
    <w:multiLevelType w:val="multilevel"/>
    <w:tmpl w:val="703AEC8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4DD82CA3"/>
    <w:multiLevelType w:val="multilevel"/>
    <w:tmpl w:val="4B2C3D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54E81B57"/>
    <w:multiLevelType w:val="hybridMultilevel"/>
    <w:tmpl w:val="8F04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E795F"/>
    <w:multiLevelType w:val="hybridMultilevel"/>
    <w:tmpl w:val="11D0D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9C4840"/>
    <w:multiLevelType w:val="hybridMultilevel"/>
    <w:tmpl w:val="038C5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DC19F9"/>
    <w:multiLevelType w:val="hybridMultilevel"/>
    <w:tmpl w:val="1394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1"/>
  </w:num>
  <w:num w:numId="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xtjA1NjA2tzRU0lEKTi0uzszPAykwrAUABBWjsywAAAA="/>
  </w:docVars>
  <w:rsids>
    <w:rsidRoot w:val="003247AD"/>
    <w:rsid w:val="00000D29"/>
    <w:rsid w:val="00000F2A"/>
    <w:rsid w:val="00010C20"/>
    <w:rsid w:val="00021D37"/>
    <w:rsid w:val="00034424"/>
    <w:rsid w:val="000424D3"/>
    <w:rsid w:val="00055BDD"/>
    <w:rsid w:val="00076834"/>
    <w:rsid w:val="0008555C"/>
    <w:rsid w:val="00090445"/>
    <w:rsid w:val="00090971"/>
    <w:rsid w:val="000A7E8A"/>
    <w:rsid w:val="000A7EF6"/>
    <w:rsid w:val="000C06FF"/>
    <w:rsid w:val="000C3CA9"/>
    <w:rsid w:val="000C59F6"/>
    <w:rsid w:val="000C68F3"/>
    <w:rsid w:val="000E0499"/>
    <w:rsid w:val="000F09D3"/>
    <w:rsid w:val="000F0FD8"/>
    <w:rsid w:val="000F17F2"/>
    <w:rsid w:val="000F45EC"/>
    <w:rsid w:val="000F7247"/>
    <w:rsid w:val="001027B5"/>
    <w:rsid w:val="00103D08"/>
    <w:rsid w:val="001153D7"/>
    <w:rsid w:val="00124E59"/>
    <w:rsid w:val="00126130"/>
    <w:rsid w:val="00127C82"/>
    <w:rsid w:val="00131012"/>
    <w:rsid w:val="00145E79"/>
    <w:rsid w:val="00153B97"/>
    <w:rsid w:val="00154155"/>
    <w:rsid w:val="00156264"/>
    <w:rsid w:val="00164AEE"/>
    <w:rsid w:val="00164EE9"/>
    <w:rsid w:val="001670D0"/>
    <w:rsid w:val="0017699F"/>
    <w:rsid w:val="00177319"/>
    <w:rsid w:val="0018349B"/>
    <w:rsid w:val="00184686"/>
    <w:rsid w:val="00187CBA"/>
    <w:rsid w:val="00195655"/>
    <w:rsid w:val="001A0FFB"/>
    <w:rsid w:val="001A5D51"/>
    <w:rsid w:val="001B2A2F"/>
    <w:rsid w:val="001B7675"/>
    <w:rsid w:val="001D01D4"/>
    <w:rsid w:val="001D2774"/>
    <w:rsid w:val="001D2BA0"/>
    <w:rsid w:val="001D768B"/>
    <w:rsid w:val="001D79E8"/>
    <w:rsid w:val="001E3E11"/>
    <w:rsid w:val="001F13F9"/>
    <w:rsid w:val="001F5EDC"/>
    <w:rsid w:val="0020191D"/>
    <w:rsid w:val="00202095"/>
    <w:rsid w:val="002115A7"/>
    <w:rsid w:val="002134BE"/>
    <w:rsid w:val="002157BB"/>
    <w:rsid w:val="00223356"/>
    <w:rsid w:val="00225E89"/>
    <w:rsid w:val="002266AC"/>
    <w:rsid w:val="002266D2"/>
    <w:rsid w:val="00231887"/>
    <w:rsid w:val="00233C93"/>
    <w:rsid w:val="0023526B"/>
    <w:rsid w:val="00236812"/>
    <w:rsid w:val="002422B8"/>
    <w:rsid w:val="002544DD"/>
    <w:rsid w:val="00255E3C"/>
    <w:rsid w:val="002632FA"/>
    <w:rsid w:val="00265200"/>
    <w:rsid w:val="0026739B"/>
    <w:rsid w:val="002729C3"/>
    <w:rsid w:val="0027313E"/>
    <w:rsid w:val="00275A63"/>
    <w:rsid w:val="00277E7D"/>
    <w:rsid w:val="002842CD"/>
    <w:rsid w:val="00285E48"/>
    <w:rsid w:val="00286349"/>
    <w:rsid w:val="00291C60"/>
    <w:rsid w:val="002A50E7"/>
    <w:rsid w:val="002B0F3C"/>
    <w:rsid w:val="002B4472"/>
    <w:rsid w:val="002C29A9"/>
    <w:rsid w:val="002E0501"/>
    <w:rsid w:val="002E07C8"/>
    <w:rsid w:val="002E4375"/>
    <w:rsid w:val="002F1A05"/>
    <w:rsid w:val="002F2701"/>
    <w:rsid w:val="002F6852"/>
    <w:rsid w:val="00300BB3"/>
    <w:rsid w:val="0030371E"/>
    <w:rsid w:val="00312120"/>
    <w:rsid w:val="003247AD"/>
    <w:rsid w:val="00327C4D"/>
    <w:rsid w:val="003304E4"/>
    <w:rsid w:val="00335064"/>
    <w:rsid w:val="00355B80"/>
    <w:rsid w:val="00355C73"/>
    <w:rsid w:val="00356AA7"/>
    <w:rsid w:val="00364C20"/>
    <w:rsid w:val="0037049A"/>
    <w:rsid w:val="0038350C"/>
    <w:rsid w:val="0039270C"/>
    <w:rsid w:val="003B4DCE"/>
    <w:rsid w:val="003D373E"/>
    <w:rsid w:val="003D467C"/>
    <w:rsid w:val="003E3B42"/>
    <w:rsid w:val="003F0AE0"/>
    <w:rsid w:val="003F4DE5"/>
    <w:rsid w:val="003F52BB"/>
    <w:rsid w:val="00400CC8"/>
    <w:rsid w:val="00405830"/>
    <w:rsid w:val="00406D37"/>
    <w:rsid w:val="00410AE6"/>
    <w:rsid w:val="00413F5E"/>
    <w:rsid w:val="004167EB"/>
    <w:rsid w:val="00424CC2"/>
    <w:rsid w:val="0042647C"/>
    <w:rsid w:val="00431753"/>
    <w:rsid w:val="004438A9"/>
    <w:rsid w:val="004452FB"/>
    <w:rsid w:val="00450202"/>
    <w:rsid w:val="00453B25"/>
    <w:rsid w:val="004607C3"/>
    <w:rsid w:val="00463C12"/>
    <w:rsid w:val="0046575D"/>
    <w:rsid w:val="004825F1"/>
    <w:rsid w:val="00486581"/>
    <w:rsid w:val="00490D95"/>
    <w:rsid w:val="00496BDF"/>
    <w:rsid w:val="004C36F4"/>
    <w:rsid w:val="004F02DB"/>
    <w:rsid w:val="0050410A"/>
    <w:rsid w:val="00526945"/>
    <w:rsid w:val="00531276"/>
    <w:rsid w:val="00536576"/>
    <w:rsid w:val="005435B2"/>
    <w:rsid w:val="005551B5"/>
    <w:rsid w:val="00562A9C"/>
    <w:rsid w:val="005714FD"/>
    <w:rsid w:val="00581258"/>
    <w:rsid w:val="0058543C"/>
    <w:rsid w:val="005B01C8"/>
    <w:rsid w:val="005B14A2"/>
    <w:rsid w:val="005B418D"/>
    <w:rsid w:val="005B62A2"/>
    <w:rsid w:val="005C1132"/>
    <w:rsid w:val="005D0DA2"/>
    <w:rsid w:val="005F6CEC"/>
    <w:rsid w:val="0061598C"/>
    <w:rsid w:val="00620148"/>
    <w:rsid w:val="0062446B"/>
    <w:rsid w:val="00632B6F"/>
    <w:rsid w:val="00634195"/>
    <w:rsid w:val="006341D8"/>
    <w:rsid w:val="00634524"/>
    <w:rsid w:val="00634CD4"/>
    <w:rsid w:val="00640148"/>
    <w:rsid w:val="006461E5"/>
    <w:rsid w:val="00651DE7"/>
    <w:rsid w:val="006621D3"/>
    <w:rsid w:val="0066358B"/>
    <w:rsid w:val="00690811"/>
    <w:rsid w:val="00695427"/>
    <w:rsid w:val="006A03A7"/>
    <w:rsid w:val="006B58FC"/>
    <w:rsid w:val="006B765E"/>
    <w:rsid w:val="006C4ED4"/>
    <w:rsid w:val="006D34F1"/>
    <w:rsid w:val="006D3CAE"/>
    <w:rsid w:val="006D4F3B"/>
    <w:rsid w:val="006E2CA4"/>
    <w:rsid w:val="006E715E"/>
    <w:rsid w:val="006E73CA"/>
    <w:rsid w:val="006F0AFA"/>
    <w:rsid w:val="00701596"/>
    <w:rsid w:val="00703467"/>
    <w:rsid w:val="00705027"/>
    <w:rsid w:val="007115DF"/>
    <w:rsid w:val="007250D2"/>
    <w:rsid w:val="007254AE"/>
    <w:rsid w:val="007332F3"/>
    <w:rsid w:val="00735197"/>
    <w:rsid w:val="0074470E"/>
    <w:rsid w:val="00753993"/>
    <w:rsid w:val="007807EB"/>
    <w:rsid w:val="0079060F"/>
    <w:rsid w:val="007907F3"/>
    <w:rsid w:val="007A4C69"/>
    <w:rsid w:val="007C19CE"/>
    <w:rsid w:val="007C4E34"/>
    <w:rsid w:val="007C68B9"/>
    <w:rsid w:val="007D3242"/>
    <w:rsid w:val="007D4DCA"/>
    <w:rsid w:val="007D5165"/>
    <w:rsid w:val="007D7F03"/>
    <w:rsid w:val="007E0D42"/>
    <w:rsid w:val="007E14A4"/>
    <w:rsid w:val="007E5A4C"/>
    <w:rsid w:val="007E7DBD"/>
    <w:rsid w:val="007F0982"/>
    <w:rsid w:val="007F3728"/>
    <w:rsid w:val="00821A26"/>
    <w:rsid w:val="00840E52"/>
    <w:rsid w:val="0084103D"/>
    <w:rsid w:val="00857731"/>
    <w:rsid w:val="008615C4"/>
    <w:rsid w:val="00863BB7"/>
    <w:rsid w:val="00875347"/>
    <w:rsid w:val="008800AC"/>
    <w:rsid w:val="00884400"/>
    <w:rsid w:val="008877BD"/>
    <w:rsid w:val="00890C83"/>
    <w:rsid w:val="00891DF4"/>
    <w:rsid w:val="00895A59"/>
    <w:rsid w:val="008A54FF"/>
    <w:rsid w:val="008E3EF2"/>
    <w:rsid w:val="008F1FCD"/>
    <w:rsid w:val="008F6C1B"/>
    <w:rsid w:val="00906771"/>
    <w:rsid w:val="00913D92"/>
    <w:rsid w:val="00920D4E"/>
    <w:rsid w:val="009233D1"/>
    <w:rsid w:val="00931CF3"/>
    <w:rsid w:val="00932FBE"/>
    <w:rsid w:val="00961CF9"/>
    <w:rsid w:val="009665F2"/>
    <w:rsid w:val="00967AF0"/>
    <w:rsid w:val="00970892"/>
    <w:rsid w:val="00970B2B"/>
    <w:rsid w:val="00974212"/>
    <w:rsid w:val="009869FF"/>
    <w:rsid w:val="00987EC1"/>
    <w:rsid w:val="00995311"/>
    <w:rsid w:val="009A4A4E"/>
    <w:rsid w:val="009C25FA"/>
    <w:rsid w:val="009C32FC"/>
    <w:rsid w:val="009D02B9"/>
    <w:rsid w:val="009D2359"/>
    <w:rsid w:val="009E1586"/>
    <w:rsid w:val="009E4A85"/>
    <w:rsid w:val="009F2ECC"/>
    <w:rsid w:val="00A057F2"/>
    <w:rsid w:val="00A07D38"/>
    <w:rsid w:val="00A303AB"/>
    <w:rsid w:val="00A316ED"/>
    <w:rsid w:val="00A371BD"/>
    <w:rsid w:val="00A522EC"/>
    <w:rsid w:val="00A52BF4"/>
    <w:rsid w:val="00A6437B"/>
    <w:rsid w:val="00A64F20"/>
    <w:rsid w:val="00A65529"/>
    <w:rsid w:val="00A7099E"/>
    <w:rsid w:val="00A9556A"/>
    <w:rsid w:val="00AA2DEC"/>
    <w:rsid w:val="00AA3CF0"/>
    <w:rsid w:val="00AA6279"/>
    <w:rsid w:val="00AB234C"/>
    <w:rsid w:val="00AB3FDA"/>
    <w:rsid w:val="00AB6FEC"/>
    <w:rsid w:val="00AD3065"/>
    <w:rsid w:val="00AD37B1"/>
    <w:rsid w:val="00AD79AF"/>
    <w:rsid w:val="00AF70A8"/>
    <w:rsid w:val="00B00042"/>
    <w:rsid w:val="00B27A6E"/>
    <w:rsid w:val="00B27ED0"/>
    <w:rsid w:val="00B34297"/>
    <w:rsid w:val="00B37ADF"/>
    <w:rsid w:val="00B41F07"/>
    <w:rsid w:val="00B57006"/>
    <w:rsid w:val="00B66036"/>
    <w:rsid w:val="00B75C0F"/>
    <w:rsid w:val="00B76052"/>
    <w:rsid w:val="00B81CE7"/>
    <w:rsid w:val="00B83601"/>
    <w:rsid w:val="00B85E02"/>
    <w:rsid w:val="00B86AA8"/>
    <w:rsid w:val="00B9491C"/>
    <w:rsid w:val="00B963B5"/>
    <w:rsid w:val="00BA3175"/>
    <w:rsid w:val="00BB29C5"/>
    <w:rsid w:val="00BB3161"/>
    <w:rsid w:val="00BB43F9"/>
    <w:rsid w:val="00BB47E9"/>
    <w:rsid w:val="00BC19B6"/>
    <w:rsid w:val="00BC4BE9"/>
    <w:rsid w:val="00BD3D45"/>
    <w:rsid w:val="00BD4869"/>
    <w:rsid w:val="00BF330A"/>
    <w:rsid w:val="00BF4726"/>
    <w:rsid w:val="00C031FA"/>
    <w:rsid w:val="00C040A8"/>
    <w:rsid w:val="00C04EEF"/>
    <w:rsid w:val="00C06A28"/>
    <w:rsid w:val="00C111A0"/>
    <w:rsid w:val="00C11C85"/>
    <w:rsid w:val="00C2434B"/>
    <w:rsid w:val="00C35FD5"/>
    <w:rsid w:val="00C45A7D"/>
    <w:rsid w:val="00C46E8C"/>
    <w:rsid w:val="00C55334"/>
    <w:rsid w:val="00C579C6"/>
    <w:rsid w:val="00C64306"/>
    <w:rsid w:val="00C65F19"/>
    <w:rsid w:val="00C70452"/>
    <w:rsid w:val="00C71396"/>
    <w:rsid w:val="00C77382"/>
    <w:rsid w:val="00C80AC4"/>
    <w:rsid w:val="00C918FE"/>
    <w:rsid w:val="00CB6EC0"/>
    <w:rsid w:val="00CC1146"/>
    <w:rsid w:val="00CC5918"/>
    <w:rsid w:val="00CD0D69"/>
    <w:rsid w:val="00CF5EAE"/>
    <w:rsid w:val="00D031D9"/>
    <w:rsid w:val="00D059DD"/>
    <w:rsid w:val="00D16B9B"/>
    <w:rsid w:val="00D22D0B"/>
    <w:rsid w:val="00D4074F"/>
    <w:rsid w:val="00D425A7"/>
    <w:rsid w:val="00D46FFB"/>
    <w:rsid w:val="00D5094D"/>
    <w:rsid w:val="00D7452C"/>
    <w:rsid w:val="00D75A85"/>
    <w:rsid w:val="00D935B9"/>
    <w:rsid w:val="00DA1D90"/>
    <w:rsid w:val="00DA28FD"/>
    <w:rsid w:val="00DA7DC3"/>
    <w:rsid w:val="00DB764F"/>
    <w:rsid w:val="00DD165F"/>
    <w:rsid w:val="00DD24DE"/>
    <w:rsid w:val="00DD3E97"/>
    <w:rsid w:val="00DF1A18"/>
    <w:rsid w:val="00E004E4"/>
    <w:rsid w:val="00E11627"/>
    <w:rsid w:val="00E12012"/>
    <w:rsid w:val="00E37D16"/>
    <w:rsid w:val="00E5000F"/>
    <w:rsid w:val="00E5209B"/>
    <w:rsid w:val="00E61BA9"/>
    <w:rsid w:val="00E624D3"/>
    <w:rsid w:val="00E625EB"/>
    <w:rsid w:val="00E77EFE"/>
    <w:rsid w:val="00E84B6B"/>
    <w:rsid w:val="00E86924"/>
    <w:rsid w:val="00E87D76"/>
    <w:rsid w:val="00E910FA"/>
    <w:rsid w:val="00E9642A"/>
    <w:rsid w:val="00EA1216"/>
    <w:rsid w:val="00EB6A9E"/>
    <w:rsid w:val="00EB6B12"/>
    <w:rsid w:val="00EC0E87"/>
    <w:rsid w:val="00EC1438"/>
    <w:rsid w:val="00EC585F"/>
    <w:rsid w:val="00ED1BDE"/>
    <w:rsid w:val="00ED47E8"/>
    <w:rsid w:val="00EE2D7F"/>
    <w:rsid w:val="00EE6D55"/>
    <w:rsid w:val="00F03E9F"/>
    <w:rsid w:val="00F04162"/>
    <w:rsid w:val="00F14FDF"/>
    <w:rsid w:val="00F17F8B"/>
    <w:rsid w:val="00F200F6"/>
    <w:rsid w:val="00F21A98"/>
    <w:rsid w:val="00F22321"/>
    <w:rsid w:val="00F31245"/>
    <w:rsid w:val="00F35C7F"/>
    <w:rsid w:val="00F37481"/>
    <w:rsid w:val="00F42C0B"/>
    <w:rsid w:val="00F47B20"/>
    <w:rsid w:val="00F50E8E"/>
    <w:rsid w:val="00F5280D"/>
    <w:rsid w:val="00F553CC"/>
    <w:rsid w:val="00F71828"/>
    <w:rsid w:val="00F83741"/>
    <w:rsid w:val="00F863C1"/>
    <w:rsid w:val="00F94EA3"/>
    <w:rsid w:val="00F96D3A"/>
    <w:rsid w:val="00FA13A4"/>
    <w:rsid w:val="00FA57C4"/>
    <w:rsid w:val="00FB63BE"/>
    <w:rsid w:val="00FD030A"/>
    <w:rsid w:val="00FD380D"/>
    <w:rsid w:val="00FD3880"/>
    <w:rsid w:val="00FE49C1"/>
    <w:rsid w:val="00FF08CD"/>
    <w:rsid w:val="00FF2B10"/>
    <w:rsid w:val="00FF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7B1C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65E"/>
    <w:pPr>
      <w:ind w:left="720"/>
      <w:contextualSpacing/>
    </w:pPr>
  </w:style>
  <w:style w:type="paragraph" w:customStyle="1" w:styleId="m-8513226463809898829gmail-msolistparagraph">
    <w:name w:val="m_-8513226463809898829gmail-msolistparagraph"/>
    <w:basedOn w:val="Normal"/>
    <w:rsid w:val="001B767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7B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714F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6E2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81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23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8</TotalTime>
  <Pages>3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-VILLE Weekly</dc:creator>
  <cp:keywords/>
  <dc:description/>
  <cp:lastModifiedBy>Thomas Markham</cp:lastModifiedBy>
  <cp:revision>53</cp:revision>
  <cp:lastPrinted>2019-01-07T14:34:00Z</cp:lastPrinted>
  <dcterms:created xsi:type="dcterms:W3CDTF">2019-09-18T03:59:00Z</dcterms:created>
  <dcterms:modified xsi:type="dcterms:W3CDTF">2022-03-16T01:03:00Z</dcterms:modified>
</cp:coreProperties>
</file>